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Kazakhstan</w:t>
      </w:r>
      <w:r>
        <w:t xml:space="preserve"> </w:t>
      </w:r>
      <w:r>
        <w:t xml:space="preserve">Almaty</w:t>
      </w:r>
    </w:p>
    <w:bookmarkStart w:id="20" w:name="X2727c5927df4850353dab5d18c0515222d93c1f"/>
    <w:p>
      <w:pPr>
        <w:pStyle w:val="Heading1"/>
      </w:pPr>
      <w:r>
        <w:t xml:space="preserve">Internship Application Letter: Economist Position at [Organization Name]</w:t>
      </w:r>
    </w:p>
    <w:p>
      <w:pPr>
        <w:pStyle w:val="FirstParagraph"/>
      </w:pPr>
      <w:r>
        <w:t xml:space="preserve">Dear Hiring Manager,</w:t>
      </w:r>
    </w:p>
    <w:p>
      <w:pPr>
        <w:pStyle w:val="BodyText"/>
      </w:pPr>
      <w:r>
        <w:t xml:space="preserve">I am writing with profound enthusiasm to express my earnest interest in the Economist Internship position at [Organization Name], a leading institution dedicated to shaping economic policy and sustainable development within Kazakhstan, particularly in Almaty. As a highly motivated economics student deeply committed to understanding and contributing to the dynamic economic landscape of Central Asia, I am eager to bring my analytical rigor, academic foundation, and passionate dedication to your esteemed team. This internship represents not merely an opportunity for professional growth but a vital step toward actively participating in the economic advancement of Kazakhstan’s financial capital, Almaty.</w:t>
      </w:r>
    </w:p>
    <w:p>
      <w:pPr>
        <w:pStyle w:val="BodyText"/>
      </w:pPr>
      <w:r>
        <w:t xml:space="preserve">My academic journey at [Your University Name] has been meticulously focused on building a robust theoretical and practical foundation in economics, with specific emphasis on emerging markets and Central Asian economies. Courses such as "Macroeconomic Policy Analysis," "Development Economics," "International Trade Systems," and "Econometrics" have equipped me with the analytical tools necessary to dissect complex economic data, model policy impacts, and identify growth opportunities. My undergraduate thesis, titled *"Assessing the Impact of Digital Transformation on SME Competitiveness in Kazakhstan's Urban Centers: A Case Study of Almaty,"* involved extensive data collection from Kazakhstani business registries (including the National Bank of Kazakhstan - NBRK databases), statistical analysis using STATA, and interviews with local entrepreneurs. This project directly engaged with the realities facing Almaty’s burgeoning small business sector – a critical component of the city's economic ecosystem – and reinforced my conviction that evidence-based economic research is indispensable for informed policy decisions in our region.</w:t>
      </w:r>
    </w:p>
    <w:p>
      <w:pPr>
        <w:pStyle w:val="BodyText"/>
      </w:pPr>
      <w:r>
        <w:t xml:space="preserve">I possess proficiency in key econometric software (STATA, R, Python) and advanced data visualization tools (Tableau), enabling me to transform complex datasets into clear, actionable insights. My fluency in English and Russian is complemented by a working knowledge of Kazakh, allowing for seamless communication with diverse stakeholders across Almaty’s multicultural business environment. I understand that effective economic analysis in Kazakhstan requires not only technical skill but also cultural sensitivity and an understanding of local context – from the nuances of trade agreements within the Eurasian Economic Union (EAEU) to the specific challenges and opportunities presented by Almaty’s position as a major hub for finance, technology, and international business. I have actively sought to deepen this understanding through participation in workshops hosted by the Kazakhstan Economic Association (KEA) and engaging with reports from institutions like the Central Bank of Kazakhstan (NBRK) and the World Bank’s Country Reports on Kazakhstan.</w:t>
      </w:r>
    </w:p>
    <w:p>
      <w:pPr>
        <w:pStyle w:val="BodyText"/>
      </w:pPr>
      <w:r>
        <w:t xml:space="preserve">Almaty is not merely a city where I wish to intern; it is a vibrant economic engine whose trajectory I am deeply invested in. Witnessing firsthand the city's transformation – from its historical significance as the former capital to its current status as a burgeoning center for fintech innovation, international trade logistics (leveraging the Transit and Transport Corridor), and sustainable urban development initiatives – has ignited my professional purpose. The National Strategy for Accelerated Industrialization and Economic Diversification 2025-2030, with its focus on enhancing Almaty's competitiveness in high-value services and advanced manufacturing, is a framework I am eager to contribute to through practical, data-driven support. I am particularly inspired by [Organization Name]'s recent initiatives in [mention a specific project or report if known, e.g., "promoting green investment corridors" or "enhancing digital infrastructure for SMEs"], which align perfectly with my research interests and aspirations to support Almaty's sustainable economic growth.</w:t>
      </w:r>
    </w:p>
    <w:p>
      <w:pPr>
        <w:pStyle w:val="BodyText"/>
      </w:pPr>
      <w:r>
        <w:t xml:space="preserve">My previous experience at [Previous Organization/University Lab] involved supporting a faculty member in compiling quarterly economic indicators reports for Central Asia, analyzing inflation trends across EAEU nations, and contributing to a policy brief on regional supply chain resilience. This required meticulous attention to detail, the ability to work within tight deadlines under pressure – skills I am confident will allow me to quickly become a productive asset within your team. I am adept at conducting literature reviews, gathering primary data through surveys and official sources (including Kazakhstani government portals), performing statistical analyses, and preparing clear written summaries for non-technical stakeholders – all crucial competencies for an Economist intern in the context of Kazakhstan's evolving market.</w:t>
      </w:r>
    </w:p>
    <w:p>
      <w:pPr>
        <w:pStyle w:val="BodyText"/>
      </w:pPr>
      <w:r>
        <w:t xml:space="preserve">What sets me apart is my proactive approach and genuine commitment to contributing meaningfully to Kazakhstan’s economic development. I am not seeking just an internship; I seek a meaningful immersion into the heart of Almaty’s economic pulse. I am eager to learn from your experienced economists, understand the specific methodologies used within [Organization Name], and apply my skills to support projects that directly impact policy formulation or market analysis relevant to Kazakhstan's national interests. My long-term goal is to build a career dedicated to fostering inclusive and sustainable economic growth in Central Asia, with Almaty serving as a critical proving ground for innovative economic solutions.</w:t>
      </w:r>
    </w:p>
    <w:p>
      <w:pPr>
        <w:pStyle w:val="BodyText"/>
      </w:pPr>
      <w:r>
        <w:t xml:space="preserve">Thank you for considering my application for the Economist Internship position. I am deeply impressed by [Organization Name]'s leadership in economic research and policy development within Kazakhstan, particularly your commitment to leveraging data to drive progress in Almaty and beyond. My academic background, technical skills, cultural awareness, and unwavering dedication to contributing positively to Kazakhstan's economic future make me a strong candidate for this role. I am confident that my proactive work ethic, analytical abilities, and passion for the Kazakhstani economy will enable me to make significant contributions from day one.</w:t>
      </w:r>
    </w:p>
    <w:p>
      <w:pPr>
        <w:pStyle w:val="BodyText"/>
      </w:pPr>
      <w:r>
        <w:t xml:space="preserve">I have attached my resume for your detailed review and welcome the opportunity to discuss how my skills and experiences align with [Organization Name]'s objectives. I am available for an interview at your earliest convenience, whether in person in Almaty or via video conference. Thank you again for your time and consideration.</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Link to 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Kazakhstan Almaty</dc:title>
  <dc:creator/>
  <cp:keywords/>
  <dcterms:created xsi:type="dcterms:W3CDTF">2026-07-23T16:43:17Z</dcterms:created>
  <dcterms:modified xsi:type="dcterms:W3CDTF">2026-07-23T16:43:17Z</dcterms:modified>
</cp:coreProperties>
</file>

<file path=docProps/custom.xml><?xml version="1.0" encoding="utf-8"?>
<Properties xmlns="http://schemas.openxmlformats.org/officeDocument/2006/custom-properties" xmlns:vt="http://schemas.openxmlformats.org/officeDocument/2006/docPropsVTypes"/>
</file>